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5013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Oliver Wakeli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ławomir Noc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